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查找最大元素"/>
      <w:r>
        <w:t xml:space="preserve">2025</w:t>
      </w:r>
      <w:r>
        <w:t xml:space="preserve"> </w:t>
      </w:r>
      <w:r>
        <w:rPr>
          <w:b/>
        </w:rPr>
        <w:t xml:space="preserve">查找最大元素</w:t>
      </w:r>
      <w:bookmarkEnd w:id="20"/>
    </w:p>
    <w:p>
      <w:pPr>
        <w:pStyle w:val="Heading3"/>
      </w:pPr>
      <w:bookmarkStart w:id="21" w:name="一问题"/>
      <w:r>
        <w:t xml:space="preserve">一、问题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对于输入的每个字符串，查找其中的最大字母，在该字母后面插入字符串</w:t>
      </w:r>
      <w:r>
        <w:t xml:space="preserve">“</w:t>
      </w:r>
      <w:r>
        <w:t xml:space="preserve">(max)</w:t>
      </w:r>
      <w:r>
        <w:t xml:space="preserve">”</w:t>
      </w:r>
      <w:r>
        <w:t xml:space="preserve">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FirstParagraph"/>
      </w:pPr>
      <w:r>
        <w:t xml:space="preserve">输入数据包括多个测试实例，每个实例由一行长度不超过100的字符串组成，字符串仅由大小写字母构成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输出一行字符串，输出的结果是插入字符串</w:t>
      </w:r>
      <w:r>
        <w:t xml:space="preserve">“</w:t>
      </w:r>
      <w:r>
        <w:t xml:space="preserve">(max)</w:t>
      </w:r>
      <w:r>
        <w:t xml:space="preserve">”</w:t>
      </w:r>
      <w:r>
        <w:t xml:space="preserve">后的结果，如果存在多个最大的字母，就在每一个最大字母后面都插入</w:t>
      </w:r>
      <w:r>
        <w:t xml:space="preserve">“</w:t>
      </w:r>
      <w:r>
        <w:t xml:space="preserve">(max)</w:t>
      </w:r>
      <w:r>
        <w:t xml:space="preserve">”</w:t>
      </w:r>
      <w:r>
        <w:t xml:space="preserve">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abcdefgfedcba</w:t>
      </w:r>
    </w:p>
    <w:p>
      <w:pPr>
        <w:pStyle w:val="BlockText"/>
      </w:pPr>
      <w:r>
        <w:t xml:space="preserve">xxxxx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abcdefg(max)fedcba</w:t>
      </w:r>
    </w:p>
    <w:p>
      <w:pPr>
        <w:pStyle w:val="BlockText"/>
      </w:pPr>
      <w:r>
        <w:t xml:space="preserve">x(max)x(max)x(max)x(max)x(max)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5 http://acm.hdu.edu.cn/showproblem.php?pid=202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因为题目中的数据长度最长只有100，所以可以考虑用数组来搞；题目中说字符串只有大小写字母，所以可以用scanf（）函数来输入；先用循环找出数组中最大的那个字母元素，将其下标标记；然后将数组再循环一遍，将标记的那个元素与数组内的每一个元素一一比较，查询数组中有无与标记的元素相同的数据；然后在循环中边查找有无相同数据的同时边在其后面输出（max）；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cout,x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)!=EOF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   t=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p[i]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&lt;=p[i]){t=p[i];cout=i;}      </w:t>
      </w:r>
      <w:r>
        <w:rPr>
          <w:rStyle w:val="CommentTok"/>
        </w:rPr>
        <w:t xml:space="preserve">//循环找出最大的字母元素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p[x]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NormalTok"/>
        </w:rPr>
        <w:t xml:space="preserve">;x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[x]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x]==p[cout])printf(</w:t>
      </w:r>
      <w:r>
        <w:rPr>
          <w:rStyle w:val="StringTok"/>
        </w:rPr>
        <w:t xml:space="preserve">"(max)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边找边输出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